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F1641" w14:textId="574BA74F" w:rsidR="002A54D3" w:rsidRPr="00EB54BA" w:rsidRDefault="002A54D3" w:rsidP="002A54D3">
      <w:pPr>
        <w:rPr>
          <w:sz w:val="36"/>
          <w:szCs w:val="36"/>
        </w:rPr>
      </w:pPr>
      <w:r w:rsidRPr="00EB54BA">
        <w:rPr>
          <w:sz w:val="36"/>
          <w:szCs w:val="36"/>
        </w:rPr>
        <w:t>Incident Report</w:t>
      </w:r>
    </w:p>
    <w:p w14:paraId="69556772" w14:textId="77777777" w:rsidR="002A54D3" w:rsidRDefault="002A54D3" w:rsidP="002A54D3"/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3425"/>
        <w:gridCol w:w="1890"/>
        <w:gridCol w:w="2790"/>
      </w:tblGrid>
      <w:tr w:rsidR="002A54D3" w14:paraId="17880EF2" w14:textId="77777777" w:rsidTr="007C2C1E">
        <w:trPr>
          <w:trHeight w:val="360"/>
        </w:trPr>
        <w:tc>
          <w:tcPr>
            <w:tcW w:w="1525" w:type="dxa"/>
          </w:tcPr>
          <w:p w14:paraId="0C6E6439" w14:textId="77777777" w:rsidR="002A54D3" w:rsidRDefault="002A54D3" w:rsidP="007C2C1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F67D0D8" wp14:editId="3CC3CA8E">
                      <wp:simplePos x="0" y="0"/>
                      <wp:positionH relativeFrom="column">
                        <wp:posOffset>840278</wp:posOffset>
                      </wp:positionH>
                      <wp:positionV relativeFrom="paragraph">
                        <wp:posOffset>159558</wp:posOffset>
                      </wp:positionV>
                      <wp:extent cx="2261062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6106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A27524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15pt,12.55pt" to="244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t>REPORTED BY:</w:t>
            </w:r>
          </w:p>
        </w:tc>
        <w:sdt>
          <w:sdtPr>
            <w:id w:val="-965817080"/>
            <w:placeholder>
              <w:docPart w:val="DefaultPlaceholder_-1854013440"/>
            </w:placeholder>
            <w:dataBinding w:prefixMappings="xmlns:ns0='http://brevity.com.au/incident' " w:xpath="/ns0:root[1]/ns0:incident[1]/ns0:reportedby[1]/ns0:name[1]" w:storeItemID="{88E81A45-98C0-4D79-952A-E8203CE59AAC}"/>
            <w:text/>
          </w:sdtPr>
          <w:sdtEndPr/>
          <w:sdtContent>
            <w:tc>
              <w:tcPr>
                <w:tcW w:w="3425" w:type="dxa"/>
              </w:tcPr>
              <w:p w14:paraId="02079B8E" w14:textId="6E657DEC" w:rsidR="002A54D3" w:rsidRDefault="002A54D3" w:rsidP="007C2C1E">
                <w:r>
                  <w:t>name</w:t>
                </w:r>
              </w:p>
            </w:tc>
          </w:sdtContent>
        </w:sdt>
        <w:tc>
          <w:tcPr>
            <w:tcW w:w="1890" w:type="dxa"/>
          </w:tcPr>
          <w:p w14:paraId="78E73694" w14:textId="77777777" w:rsidR="002A54D3" w:rsidRDefault="002A54D3" w:rsidP="007C2C1E">
            <w:pPr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E3E8C7E" wp14:editId="00A08EA0">
                      <wp:simplePos x="0" y="0"/>
                      <wp:positionH relativeFrom="column">
                        <wp:posOffset>1083079</wp:posOffset>
                      </wp:positionH>
                      <wp:positionV relativeFrom="paragraph">
                        <wp:posOffset>159558</wp:posOffset>
                      </wp:positionV>
                      <wp:extent cx="1817716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17716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040D7EF" id="Straight Connector 1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3pt,12.55pt" to="228.4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t>DATE OF REPORT:</w:t>
            </w:r>
          </w:p>
        </w:tc>
        <w:sdt>
          <w:sdtPr>
            <w:id w:val="459921126"/>
            <w:placeholder>
              <w:docPart w:val="DefaultPlaceholder_-1854013440"/>
            </w:placeholder>
            <w:dataBinding w:prefixMappings="xmlns:ns0='http://brevity.com.au/incident' " w:xpath="/ns0:root[1]/ns0:incident[1]/ns0:date[1]" w:storeItemID="{88E81A45-98C0-4D79-952A-E8203CE59AAC}"/>
            <w:text/>
          </w:sdtPr>
          <w:sdtEndPr/>
          <w:sdtContent>
            <w:tc>
              <w:tcPr>
                <w:tcW w:w="2790" w:type="dxa"/>
              </w:tcPr>
              <w:p w14:paraId="5925BB1C" w14:textId="7251CF3E" w:rsidR="002A54D3" w:rsidRDefault="002A54D3" w:rsidP="007C2C1E">
                <w:r>
                  <w:t>date</w:t>
                </w:r>
              </w:p>
            </w:tc>
          </w:sdtContent>
        </w:sdt>
      </w:tr>
      <w:tr w:rsidR="002A54D3" w14:paraId="1BE10FF9" w14:textId="77777777" w:rsidTr="00764398">
        <w:tc>
          <w:tcPr>
            <w:tcW w:w="1525" w:type="dxa"/>
          </w:tcPr>
          <w:p w14:paraId="59B2115C" w14:textId="77777777" w:rsidR="002A54D3" w:rsidRDefault="002A54D3" w:rsidP="007C2C1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A8C433A" wp14:editId="61FBDD43">
                      <wp:simplePos x="0" y="0"/>
                      <wp:positionH relativeFrom="column">
                        <wp:posOffset>831850</wp:posOffset>
                      </wp:positionH>
                      <wp:positionV relativeFrom="paragraph">
                        <wp:posOffset>159150</wp:posOffset>
                      </wp:positionV>
                      <wp:extent cx="226060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606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3CFABC" id="Straight Connector 1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.5pt,12.55pt" to="243.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t xml:space="preserve">  TITLE / ROLE:</w:t>
            </w:r>
          </w:p>
        </w:tc>
        <w:sdt>
          <w:sdtPr>
            <w:id w:val="-441765136"/>
            <w:placeholder>
              <w:docPart w:val="DefaultPlaceholder_-1854013440"/>
            </w:placeholder>
            <w:dataBinding w:prefixMappings="xmlns:ns0='http://brevity.com.au/incident' " w:xpath="/ns0:root[1]/ns0:incident[1]/ns0:reportedby[1]/ns0:jobrole[1]" w:storeItemID="{88E81A45-98C0-4D79-952A-E8203CE59AAC}"/>
            <w:text/>
          </w:sdtPr>
          <w:sdtEndPr/>
          <w:sdtContent>
            <w:tc>
              <w:tcPr>
                <w:tcW w:w="3425" w:type="dxa"/>
              </w:tcPr>
              <w:p w14:paraId="1F50E026" w14:textId="29A3235C" w:rsidR="002A54D3" w:rsidRDefault="002A54D3" w:rsidP="007C2C1E">
                <w:proofErr w:type="spellStart"/>
                <w:r>
                  <w:t>jobrole</w:t>
                </w:r>
                <w:proofErr w:type="spellEnd"/>
              </w:p>
            </w:tc>
          </w:sdtContent>
        </w:sdt>
        <w:tc>
          <w:tcPr>
            <w:tcW w:w="1890" w:type="dxa"/>
          </w:tcPr>
          <w:p w14:paraId="7CB3D097" w14:textId="77777777" w:rsidR="002A54D3" w:rsidRDefault="002A54D3" w:rsidP="007C2C1E">
            <w:pPr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6644CD7" wp14:editId="20E488B5">
                      <wp:simplePos x="0" y="0"/>
                      <wp:positionH relativeFrom="column">
                        <wp:posOffset>1081640</wp:posOffset>
                      </wp:positionH>
                      <wp:positionV relativeFrom="paragraph">
                        <wp:posOffset>158750</wp:posOffset>
                      </wp:positionV>
                      <wp:extent cx="181737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1737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D34A14" id="Straight Connector 1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15pt,12.5pt" to="228.2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t>INCIDENT NO:</w:t>
            </w:r>
          </w:p>
        </w:tc>
        <w:sdt>
          <w:sdtPr>
            <w:id w:val="-1531874379"/>
            <w:placeholder>
              <w:docPart w:val="DefaultPlaceholder_-1854013440"/>
            </w:placeholder>
            <w:dataBinding w:prefixMappings="xmlns:ns0='http://brevity.com.au/incident' " w:xpath="/ns0:root[1]/ns0:incident[1]/ns0:Id[1]" w:storeItemID="{88E81A45-98C0-4D79-952A-E8203CE59AAC}"/>
            <w:text/>
          </w:sdtPr>
          <w:sdtEndPr/>
          <w:sdtContent>
            <w:tc>
              <w:tcPr>
                <w:tcW w:w="2790" w:type="dxa"/>
              </w:tcPr>
              <w:p w14:paraId="1956394D" w14:textId="7D6C2153" w:rsidR="002A54D3" w:rsidRDefault="002A54D3" w:rsidP="007C2C1E">
                <w:r>
                  <w:t>Id</w:t>
                </w:r>
              </w:p>
            </w:tc>
          </w:sdtContent>
        </w:sdt>
      </w:tr>
      <w:tr w:rsidR="0066442E" w14:paraId="7C5D1039" w14:textId="77777777" w:rsidTr="00764398">
        <w:trPr>
          <w:trHeight w:val="421"/>
        </w:trPr>
        <w:tc>
          <w:tcPr>
            <w:tcW w:w="1525" w:type="dxa"/>
            <w:vAlign w:val="bottom"/>
          </w:tcPr>
          <w:p w14:paraId="68138928" w14:textId="174DE5FA" w:rsidR="0066442E" w:rsidRDefault="0066442E" w:rsidP="0066442E">
            <w:pPr>
              <w:jc w:val="right"/>
              <w:rPr>
                <w:noProof/>
              </w:rPr>
            </w:pPr>
            <w:r>
              <w:rPr>
                <w:noProof/>
              </w:rPr>
              <w:t>CLIENT:</w:t>
            </w:r>
          </w:p>
        </w:tc>
        <w:tc>
          <w:tcPr>
            <w:tcW w:w="8105" w:type="dxa"/>
            <w:gridSpan w:val="3"/>
            <w:tcBorders>
              <w:bottom w:val="single" w:sz="4" w:space="0" w:color="auto"/>
            </w:tcBorders>
            <w:vAlign w:val="bottom"/>
          </w:tcPr>
          <w:p w14:paraId="3E5274F1" w14:textId="188A42A2" w:rsidR="0066442E" w:rsidRDefault="0066442E" w:rsidP="0066442E">
            <w:sdt>
              <w:sdtPr>
                <w:id w:val="-1768073258"/>
                <w:placeholder>
                  <w:docPart w:val="DefaultPlaceholder_-1854013440"/>
                </w:placeholder>
                <w:dataBinding w:prefixMappings="xmlns:ns0='http://brevity.com.au/incident' " w:xpath="/ns0:root[1]/ns0:incident[1]/ns0:clientid[1]/ns0:firstname[1]" w:storeItemID="{88E81A45-98C0-4D79-952A-E8203CE59AAC}"/>
                <w:text/>
              </w:sdtPr>
              <w:sdtContent>
                <w:proofErr w:type="spellStart"/>
                <w:r>
                  <w:t>Firstname</w:t>
                </w:r>
                <w:proofErr w:type="spellEnd"/>
              </w:sdtContent>
            </w:sdt>
            <w:r>
              <w:t xml:space="preserve"> </w:t>
            </w:r>
            <w:sdt>
              <w:sdtPr>
                <w:id w:val="26543273"/>
                <w:placeholder>
                  <w:docPart w:val="DefaultPlaceholder_-1854013440"/>
                </w:placeholder>
                <w:dataBinding w:prefixMappings="xmlns:ns0='http://brevity.com.au/incident' " w:xpath="/ns0:root[1]/ns0:incident[1]/ns0:clientid[1]/ns0:lastname[1]" w:storeItemID="{88E81A45-98C0-4D79-952A-E8203CE59AAC}"/>
                <w:text/>
              </w:sdtPr>
              <w:sdtContent>
                <w:proofErr w:type="spellStart"/>
                <w:r>
                  <w:t>lastname</w:t>
                </w:r>
                <w:proofErr w:type="spellEnd"/>
              </w:sdtContent>
            </w:sdt>
          </w:p>
        </w:tc>
      </w:tr>
    </w:tbl>
    <w:p w14:paraId="242E847F" w14:textId="77777777" w:rsidR="002A54D3" w:rsidRDefault="002A54D3" w:rsidP="002A54D3"/>
    <w:p w14:paraId="279DC917" w14:textId="77777777" w:rsidR="002A54D3" w:rsidRDefault="002A54D3" w:rsidP="002A54D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5D4EDC" wp14:editId="68A73638">
                <wp:simplePos x="0" y="0"/>
                <wp:positionH relativeFrom="margin">
                  <wp:align>left</wp:align>
                </wp:positionH>
                <wp:positionV relativeFrom="paragraph">
                  <wp:posOffset>96513</wp:posOffset>
                </wp:positionV>
                <wp:extent cx="6120666" cy="238125"/>
                <wp:effectExtent l="0" t="0" r="1397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666" cy="238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C91311" w14:textId="77777777" w:rsidR="002A54D3" w:rsidRDefault="002A54D3" w:rsidP="002A54D3">
                            <w:pPr>
                              <w:jc w:val="center"/>
                            </w:pPr>
                            <w:r>
                              <w:t>INCID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D4EDC" id="Rectangle 1" o:spid="_x0000_s1026" style="position:absolute;margin-left:0;margin-top:7.6pt;width:481.95pt;height:18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" fillcolor="#2e74b5 [2404]" strokecolor="#1f4d78 [1604]" strokeweight="1pt">
                <v:textbox>
                  <w:txbxContent>
                    <w:p w14:paraId="02C91311" w14:textId="77777777" w:rsidR="002A54D3" w:rsidRDefault="002A54D3" w:rsidP="002A54D3">
                      <w:pPr>
                        <w:jc w:val="center"/>
                      </w:pPr>
                      <w:r>
                        <w:t>INCIDENT INFORM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383FBC" w14:textId="77777777" w:rsidR="002A54D3" w:rsidRDefault="002A54D3" w:rsidP="002A54D3"/>
    <w:tbl>
      <w:tblPr>
        <w:tblStyle w:val="TableGrid"/>
        <w:tblW w:w="98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1"/>
        <w:gridCol w:w="4454"/>
        <w:gridCol w:w="1980"/>
        <w:gridCol w:w="1716"/>
      </w:tblGrid>
      <w:tr w:rsidR="002A54D3" w14:paraId="7C55434B" w14:textId="77777777" w:rsidTr="007C2C1E">
        <w:trPr>
          <w:trHeight w:val="450"/>
        </w:trPr>
        <w:tc>
          <w:tcPr>
            <w:tcW w:w="1661" w:type="dxa"/>
          </w:tcPr>
          <w:p w14:paraId="67F1FAF7" w14:textId="77777777" w:rsidR="002A54D3" w:rsidRDefault="002A54D3" w:rsidP="007C2C1E">
            <w:pPr>
              <w:jc w:val="right"/>
            </w:pPr>
            <w:r>
              <w:t>INCIDENT TYPE:</w:t>
            </w:r>
          </w:p>
        </w:tc>
        <w:tc>
          <w:tcPr>
            <w:tcW w:w="4454" w:type="dxa"/>
          </w:tcPr>
          <w:p w14:paraId="4935D6AF" w14:textId="58C4DE69" w:rsidR="002A54D3" w:rsidRDefault="00F50063" w:rsidP="007C2C1E">
            <w:sdt>
              <w:sdtPr>
                <w:id w:val="743608496"/>
                <w:placeholder>
                  <w:docPart w:val="DefaultPlaceholder_-1854013440"/>
                </w:placeholder>
                <w:dataBinding w:prefixMappings="xmlns:ns0='http://brevity.com.au/incident' " w:xpath="/ns0:root[1]/ns0:incident[1]/ns0:type[1]" w:storeItemID="{88E81A45-98C0-4D79-952A-E8203CE59AAC}"/>
                <w:text/>
              </w:sdtPr>
              <w:sdtEndPr/>
              <w:sdtContent>
                <w:r w:rsidR="002A54D3">
                  <w:t>type</w:t>
                </w:r>
              </w:sdtContent>
            </w:sdt>
            <w:r w:rsidR="002A54D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1D7FC8D" wp14:editId="060090E2">
                      <wp:simplePos x="0" y="0"/>
                      <wp:positionH relativeFrom="column">
                        <wp:posOffset>3950360</wp:posOffset>
                      </wp:positionH>
                      <wp:positionV relativeFrom="paragraph">
                        <wp:posOffset>161952</wp:posOffset>
                      </wp:positionV>
                      <wp:extent cx="1014023" cy="0"/>
                      <wp:effectExtent l="0" t="0" r="0" b="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4023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FD9230" id="Straight Connector 1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1.05pt,12.75pt" to="390.9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A54D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EC2D1B1" wp14:editId="72F357DA">
                      <wp:simplePos x="0" y="0"/>
                      <wp:positionH relativeFrom="column">
                        <wp:posOffset>-109292</wp:posOffset>
                      </wp:positionH>
                      <wp:positionV relativeFrom="paragraph">
                        <wp:posOffset>161952</wp:posOffset>
                      </wp:positionV>
                      <wp:extent cx="2877932" cy="0"/>
                      <wp:effectExtent l="0" t="0" r="0" b="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7793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F73B96" id="Straight Connector 1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6pt,12.75pt" to="218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980" w:type="dxa"/>
          </w:tcPr>
          <w:p w14:paraId="3179C234" w14:textId="3C013E4E" w:rsidR="002A54D3" w:rsidRDefault="00764398" w:rsidP="007C2C1E">
            <w:pPr>
              <w:jc w:val="right"/>
            </w:pPr>
            <w:bookmarkStart w:id="0" w:name="_GoBack"/>
            <w:bookmarkEnd w:id="0"/>
            <w:r>
              <w:t>STATUS</w:t>
            </w:r>
            <w:r w:rsidR="002A54D3">
              <w:t>:</w:t>
            </w:r>
          </w:p>
        </w:tc>
        <w:sdt>
          <w:sdtPr>
            <w:id w:val="-360819877"/>
            <w:placeholder>
              <w:docPart w:val="DefaultPlaceholder_-1854013440"/>
            </w:placeholder>
            <w:dataBinding w:prefixMappings="xmlns:ns0='http://brevity.com.au/incident' " w:xpath="/ns0:root[1]/ns0:incident[1]/ns0:status[1]" w:storeItemID="{88E81A45-98C0-4D79-952A-E8203CE59AAC}"/>
            <w:text/>
          </w:sdtPr>
          <w:sdtContent>
            <w:tc>
              <w:tcPr>
                <w:tcW w:w="1716" w:type="dxa"/>
              </w:tcPr>
              <w:p w14:paraId="271C1B6F" w14:textId="24929AFF" w:rsidR="002A54D3" w:rsidRDefault="00764398" w:rsidP="007C2C1E">
                <w:r>
                  <w:t>status</w:t>
                </w:r>
              </w:p>
            </w:tc>
          </w:sdtContent>
        </w:sdt>
      </w:tr>
      <w:tr w:rsidR="002A54D3" w14:paraId="77E47E13" w14:textId="77777777" w:rsidTr="007C2C1E">
        <w:trPr>
          <w:trHeight w:val="441"/>
        </w:trPr>
        <w:tc>
          <w:tcPr>
            <w:tcW w:w="1661" w:type="dxa"/>
          </w:tcPr>
          <w:p w14:paraId="6E038982" w14:textId="77777777" w:rsidR="002A54D3" w:rsidRDefault="002A54D3" w:rsidP="007C2C1E">
            <w:pPr>
              <w:jc w:val="right"/>
            </w:pPr>
            <w:r>
              <w:t>LOCATION:</w:t>
            </w:r>
          </w:p>
        </w:tc>
        <w:tc>
          <w:tcPr>
            <w:tcW w:w="8150" w:type="dxa"/>
            <w:gridSpan w:val="3"/>
          </w:tcPr>
          <w:p w14:paraId="18BF2469" w14:textId="67EE78F1" w:rsidR="002A54D3" w:rsidRDefault="00F50063" w:rsidP="007C2C1E">
            <w:sdt>
              <w:sdtPr>
                <w:id w:val="-1163918947"/>
                <w:placeholder>
                  <w:docPart w:val="DefaultPlaceholder_-1854013440"/>
                </w:placeholder>
                <w:dataBinding w:prefixMappings="xmlns:ns0='http://brevity.com.au/incident' " w:xpath="/ns0:root[1]/ns0:incident[1]/ns0:location[1]" w:storeItemID="{88E81A45-98C0-4D79-952A-E8203CE59AAC}"/>
                <w:text/>
              </w:sdtPr>
              <w:sdtEndPr/>
              <w:sdtContent>
                <w:r w:rsidR="002A54D3">
                  <w:t>location</w:t>
                </w:r>
              </w:sdtContent>
            </w:sdt>
            <w:r w:rsidR="002A54D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C7E3D41" wp14:editId="1200D895">
                      <wp:simplePos x="0" y="0"/>
                      <wp:positionH relativeFrom="column">
                        <wp:posOffset>-109905</wp:posOffset>
                      </wp:positionH>
                      <wp:positionV relativeFrom="paragraph">
                        <wp:posOffset>157804</wp:posOffset>
                      </wp:positionV>
                      <wp:extent cx="5078755" cy="0"/>
                      <wp:effectExtent l="0" t="0" r="0" b="0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7875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AF9EE5" id="Straight Connector 1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65pt,12.45pt" to="39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4F64E622" w14:textId="77777777" w:rsidR="002A54D3" w:rsidRDefault="002A54D3" w:rsidP="002A54D3">
      <w:pPr>
        <w:spacing w:line="240" w:lineRule="auto"/>
      </w:pPr>
    </w:p>
    <w:p w14:paraId="6CDD7998" w14:textId="77777777" w:rsidR="002A54D3" w:rsidRDefault="002A54D3" w:rsidP="002A54D3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0D914433" wp14:editId="18F216DF">
                <wp:simplePos x="0" y="0"/>
                <wp:positionH relativeFrom="margin">
                  <wp:align>left</wp:align>
                </wp:positionH>
                <wp:positionV relativeFrom="paragraph">
                  <wp:posOffset>234594</wp:posOffset>
                </wp:positionV>
                <wp:extent cx="6089949" cy="1099130"/>
                <wp:effectExtent l="0" t="0" r="25400" b="254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9949" cy="10991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C61E5" id="Rectangle 21" o:spid="_x0000_s1026" style="position:absolute;margin-left:0;margin-top:18.45pt;width:479.5pt;height:86.55pt;z-index:-251644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" fillcolor="#d8d8d8 [2732]" strokecolor="#d8d8d8 [2732]" strokeweight="1pt">
                <w10:wrap anchorx="margin"/>
              </v:rect>
            </w:pict>
          </mc:Fallback>
        </mc:AlternateContent>
      </w:r>
      <w:r>
        <w:t>INCIDENT DESCRIPTION</w:t>
      </w:r>
    </w:p>
    <w:p w14:paraId="078EB4DB" w14:textId="574E93DA" w:rsidR="002A54D3" w:rsidRDefault="002A54D3" w:rsidP="002A54D3">
      <w:r>
        <w:t xml:space="preserve">  </w:t>
      </w:r>
      <w:sdt>
        <w:sdtPr>
          <w:id w:val="-1619991429"/>
          <w:placeholder>
            <w:docPart w:val="DefaultPlaceholder_-1854013440"/>
          </w:placeholder>
          <w:dataBinding w:prefixMappings="xmlns:ns0='http://brevity.com.au/incident' " w:xpath="/ns0:root[1]/ns0:incident[1]/ns0:description[1]" w:storeItemID="{88E81A45-98C0-4D79-952A-E8203CE59AAC}"/>
          <w:text/>
        </w:sdtPr>
        <w:sdtEndPr/>
        <w:sdtContent>
          <w:r>
            <w:t>description</w:t>
          </w:r>
        </w:sdtContent>
      </w:sdt>
    </w:p>
    <w:p w14:paraId="08BCFA1F" w14:textId="77777777" w:rsidR="002A54D3" w:rsidRDefault="002A54D3" w:rsidP="002A54D3"/>
    <w:p w14:paraId="54D43274" w14:textId="77777777" w:rsidR="002A54D3" w:rsidRDefault="002A54D3" w:rsidP="002A54D3"/>
    <w:p w14:paraId="6BA07902" w14:textId="77777777" w:rsidR="002A54D3" w:rsidRDefault="002A54D3" w:rsidP="002A54D3"/>
    <w:p w14:paraId="208BAA90" w14:textId="77777777" w:rsidR="00764398" w:rsidRDefault="00764398" w:rsidP="002A54D3"/>
    <w:p w14:paraId="57830B20" w14:textId="179C3C91" w:rsidR="002A54D3" w:rsidRDefault="002A54D3" w:rsidP="002A54D3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9060ECE" wp14:editId="49B00201">
                <wp:simplePos x="0" y="0"/>
                <wp:positionH relativeFrom="margin">
                  <wp:posOffset>0</wp:posOffset>
                </wp:positionH>
                <wp:positionV relativeFrom="paragraph">
                  <wp:posOffset>239341</wp:posOffset>
                </wp:positionV>
                <wp:extent cx="6089650" cy="1098550"/>
                <wp:effectExtent l="0" t="0" r="25400" b="2540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9650" cy="1098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947AF" id="Rectangle 33" o:spid="_x0000_s1026" style="position:absolute;margin-left:0;margin-top:18.85pt;width:479.5pt;height:86.5pt;z-index:-251633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" fillcolor="#d8d8d8 [2732]" strokecolor="#d8d8d8 [2732]" strokeweight="1pt">
                <w10:wrap anchorx="margin"/>
              </v:rect>
            </w:pict>
          </mc:Fallback>
        </mc:AlternateContent>
      </w:r>
      <w:r>
        <w:t xml:space="preserve"> ACTION</w:t>
      </w:r>
      <w:r w:rsidR="00764398">
        <w:t xml:space="preserve"> TAKEN</w:t>
      </w:r>
    </w:p>
    <w:p w14:paraId="594EBBEA" w14:textId="5AE86A7A" w:rsidR="002A54D3" w:rsidRDefault="002A54D3" w:rsidP="002A54D3">
      <w:r>
        <w:t xml:space="preserve"> </w:t>
      </w:r>
      <w:sdt>
        <w:sdtPr>
          <w:id w:val="796955069"/>
          <w:placeholder>
            <w:docPart w:val="DefaultPlaceholder_-1854013440"/>
          </w:placeholder>
          <w:dataBinding w:prefixMappings="xmlns:ns0='http://brevity.com.au/incident' " w:xpath="/ns0:root[1]/ns0:incident[1]/ns0:actiontaken[1]" w:storeItemID="{88E81A45-98C0-4D79-952A-E8203CE59AAC}"/>
          <w:text/>
        </w:sdtPr>
        <w:sdtEndPr/>
        <w:sdtContent>
          <w:proofErr w:type="spellStart"/>
          <w:r>
            <w:t>actiontaken</w:t>
          </w:r>
          <w:proofErr w:type="spellEnd"/>
        </w:sdtContent>
      </w:sdt>
    </w:p>
    <w:p w14:paraId="3C8BF26D" w14:textId="77777777" w:rsidR="002A54D3" w:rsidRDefault="002A54D3" w:rsidP="002A54D3"/>
    <w:p w14:paraId="5FE00115" w14:textId="77777777" w:rsidR="002A54D3" w:rsidRDefault="002A54D3" w:rsidP="002A54D3"/>
    <w:p w14:paraId="2F967964" w14:textId="77777777" w:rsidR="002A54D3" w:rsidRDefault="002A54D3" w:rsidP="002A54D3"/>
    <w:p w14:paraId="3ABBC759" w14:textId="77777777" w:rsidR="002A54D3" w:rsidRDefault="002A54D3" w:rsidP="002A54D3"/>
    <w:tbl>
      <w:tblPr>
        <w:tblStyle w:val="TableGrid"/>
        <w:tblW w:w="107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8"/>
        <w:gridCol w:w="2882"/>
        <w:gridCol w:w="1350"/>
        <w:gridCol w:w="1620"/>
        <w:gridCol w:w="1808"/>
        <w:gridCol w:w="1714"/>
      </w:tblGrid>
      <w:tr w:rsidR="002A54D3" w14:paraId="6864FAA9" w14:textId="77777777" w:rsidTr="007C2C1E">
        <w:trPr>
          <w:trHeight w:val="360"/>
        </w:trPr>
        <w:tc>
          <w:tcPr>
            <w:tcW w:w="1348" w:type="dxa"/>
          </w:tcPr>
          <w:p w14:paraId="50DB68E3" w14:textId="77777777" w:rsidR="002A54D3" w:rsidRDefault="002A54D3" w:rsidP="007C2C1E">
            <w:pPr>
              <w:jc w:val="right"/>
            </w:pPr>
            <w:r>
              <w:t>SUPERVISOR</w:t>
            </w:r>
          </w:p>
          <w:p w14:paraId="0C53B837" w14:textId="77777777" w:rsidR="002A54D3" w:rsidRDefault="002A54D3" w:rsidP="007C2C1E">
            <w:pPr>
              <w:jc w:val="right"/>
            </w:pPr>
            <w:r>
              <w:t>NAME:</w:t>
            </w:r>
          </w:p>
        </w:tc>
        <w:tc>
          <w:tcPr>
            <w:tcW w:w="2882" w:type="dxa"/>
          </w:tcPr>
          <w:p w14:paraId="02CED11A" w14:textId="77777777" w:rsidR="002A54D3" w:rsidRDefault="002A54D3" w:rsidP="007C2C1E"/>
          <w:sdt>
            <w:sdtPr>
              <w:id w:val="-1865589279"/>
              <w:placeholder>
                <w:docPart w:val="DefaultPlaceholder_-1854013440"/>
              </w:placeholder>
              <w:dataBinding w:prefixMappings="xmlns:ns0='http://brevity.com.au/incident' " w:xpath="/ns0:root[1]/ns0:incident[1]/ns0:CreatedBy[1]/ns0:name[1]" w:storeItemID="{88E81A45-98C0-4D79-952A-E8203CE59AAC}"/>
              <w:text/>
            </w:sdtPr>
            <w:sdtEndPr/>
            <w:sdtContent>
              <w:p w14:paraId="533891FC" w14:textId="781C27C7" w:rsidR="002A54D3" w:rsidRDefault="002A54D3" w:rsidP="007C2C1E">
                <w:r>
                  <w:t>name</w:t>
                </w:r>
              </w:p>
            </w:sdtContent>
          </w:sdt>
        </w:tc>
        <w:tc>
          <w:tcPr>
            <w:tcW w:w="1350" w:type="dxa"/>
          </w:tcPr>
          <w:p w14:paraId="3C454B96" w14:textId="77777777" w:rsidR="002A54D3" w:rsidRDefault="002A54D3" w:rsidP="007C2C1E">
            <w:pPr>
              <w:jc w:val="right"/>
            </w:pPr>
            <w:r>
              <w:t>SUPERVISOR</w:t>
            </w:r>
          </w:p>
          <w:p w14:paraId="49719E92" w14:textId="77777777" w:rsidR="002A54D3" w:rsidRDefault="002A54D3" w:rsidP="007C2C1E">
            <w:pPr>
              <w:jc w:val="right"/>
            </w:pPr>
            <w:r>
              <w:t>SIGNATURE:</w:t>
            </w:r>
          </w:p>
        </w:tc>
        <w:tc>
          <w:tcPr>
            <w:tcW w:w="1620" w:type="dxa"/>
          </w:tcPr>
          <w:p w14:paraId="26DD2227" w14:textId="77777777" w:rsidR="002A54D3" w:rsidRDefault="002A54D3" w:rsidP="007C2C1E"/>
        </w:tc>
        <w:tc>
          <w:tcPr>
            <w:tcW w:w="1808" w:type="dxa"/>
          </w:tcPr>
          <w:p w14:paraId="0C740737" w14:textId="77777777" w:rsidR="002A54D3" w:rsidRDefault="002A54D3" w:rsidP="007C2C1E"/>
          <w:p w14:paraId="5A4582AD" w14:textId="0CEC63FB" w:rsidR="002A54D3" w:rsidRDefault="002A54D3" w:rsidP="007C2C1E">
            <w:r>
              <w:t xml:space="preserve">DATE: </w:t>
            </w:r>
            <w:sdt>
              <w:sdtPr>
                <w:id w:val="552582252"/>
                <w:placeholder>
                  <w:docPart w:val="DefaultPlaceholder_-1854013440"/>
                </w:placeholder>
                <w:dataBinding w:prefixMappings="xmlns:ns0='http://brevity.com.au/incident' " w:xpath="/ns0:root[1]/ns0:incident[1]/ns0:CreatedBy[1]/ns0:CreatedOn[1]" w:storeItemID="{88E81A45-98C0-4D79-952A-E8203CE59AAC}"/>
                <w:text/>
              </w:sdtPr>
              <w:sdtEndPr/>
              <w:sdtContent>
                <w:proofErr w:type="spellStart"/>
                <w:r>
                  <w:t>CreatedOn</w:t>
                </w:r>
                <w:proofErr w:type="spellEnd"/>
              </w:sdtContent>
            </w:sdt>
          </w:p>
        </w:tc>
        <w:tc>
          <w:tcPr>
            <w:tcW w:w="1714" w:type="dxa"/>
          </w:tcPr>
          <w:p w14:paraId="37B2FB71" w14:textId="77777777" w:rsidR="002A54D3" w:rsidRDefault="002A54D3" w:rsidP="007C2C1E"/>
        </w:tc>
      </w:tr>
    </w:tbl>
    <w:p w14:paraId="04F112B8" w14:textId="77777777" w:rsidR="002A54D3" w:rsidRDefault="002A54D3" w:rsidP="002A54D3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7ECD6D" wp14:editId="259B8BD1">
                <wp:simplePos x="0" y="0"/>
                <wp:positionH relativeFrom="column">
                  <wp:posOffset>5000368</wp:posOffset>
                </wp:positionH>
                <wp:positionV relativeFrom="paragraph">
                  <wp:posOffset>12580</wp:posOffset>
                </wp:positionV>
                <wp:extent cx="1054443" cy="0"/>
                <wp:effectExtent l="0" t="0" r="0" b="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44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F2C719" id="Straight Connector 40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3.75pt,1pt" to="476.8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4F93C3" wp14:editId="16E47A95">
                <wp:simplePos x="0" y="0"/>
                <wp:positionH relativeFrom="column">
                  <wp:posOffset>3509319</wp:posOffset>
                </wp:positionH>
                <wp:positionV relativeFrom="paragraph">
                  <wp:posOffset>12580</wp:posOffset>
                </wp:positionV>
                <wp:extent cx="1070919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091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6F59D4" id="Straight Connector 39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6.3pt,1pt" to="360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3F5854" wp14:editId="572C832E">
                <wp:simplePos x="0" y="0"/>
                <wp:positionH relativeFrom="column">
                  <wp:posOffset>807308</wp:posOffset>
                </wp:positionH>
                <wp:positionV relativeFrom="paragraph">
                  <wp:posOffset>12580</wp:posOffset>
                </wp:positionV>
                <wp:extent cx="1878227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82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355280" id="Straight Connector 38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55pt,1pt" to="211.4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276EA1D2" w14:textId="77777777" w:rsidR="006D68EC" w:rsidRPr="001C60F4" w:rsidRDefault="006D68EC" w:rsidP="001C60F4"/>
    <w:sectPr w:rsidR="006D68EC" w:rsidRPr="001C60F4" w:rsidSect="00E333A3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DI1MTY0tjS2MLBQ0lEKTi0uzszPAykwrAUAqAjJ1ywAAAA="/>
  </w:docVars>
  <w:rsids>
    <w:rsidRoot w:val="002211AF"/>
    <w:rsid w:val="001C60F4"/>
    <w:rsid w:val="002211AF"/>
    <w:rsid w:val="002A54D3"/>
    <w:rsid w:val="0066442E"/>
    <w:rsid w:val="006D68EC"/>
    <w:rsid w:val="00764398"/>
    <w:rsid w:val="009E0F89"/>
    <w:rsid w:val="00F5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C50C9"/>
  <w15:chartTrackingRefBased/>
  <w15:docId w15:val="{F708FDC0-A816-4A48-B3C5-B34D06C91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54D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0F89"/>
    <w:rPr>
      <w:color w:val="808080"/>
    </w:rPr>
  </w:style>
  <w:style w:type="table" w:styleId="TableGrid">
    <w:name w:val="Table Grid"/>
    <w:basedOn w:val="TableNormal"/>
    <w:uiPriority w:val="39"/>
    <w:rsid w:val="002A54D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D9CB2-E49D-49AD-9B78-8EBAE0E7E834}"/>
      </w:docPartPr>
      <w:docPartBody>
        <w:p w:rsidR="00AB5F1B" w:rsidRDefault="003F4459">
          <w:r w:rsidRPr="001E22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4459"/>
    <w:rsid w:val="003F4459"/>
    <w:rsid w:val="00AB5F1B"/>
    <w:rsid w:val="00AC070B"/>
    <w:rsid w:val="00D9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5F1B"/>
    <w:rPr>
      <w:color w:val="808080"/>
    </w:rPr>
  </w:style>
  <w:style w:type="paragraph" w:customStyle="1" w:styleId="624753B578A04C61B52084EBA8E73215">
    <w:name w:val="624753B578A04C61B52084EBA8E73215"/>
    <w:rsid w:val="00AB5F1B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 xmlns="http://brevity.com.au/incident">
  <incident>
    <actiondate>actiondate</actiondate>
    <actiontaken>actiontaken</actiontaken>
    <clientid>
      clientid
      <accountid>accountid</accountid>
      <address1>address1</address1>
      <address2>address2</address2>
      <age>age</age>
      <autogenerateinvoice>autogenerateinvoice</autogenerateinvoice>
      <background>background</background>
      <branches>branches</branches>
      <branchid>branchid</branchid>
      <carenotes>carenotes</carenotes>
      <carenotesclient>carenotesclient</carenotesclient>
      <centerlinkdvanumber>centerlinkdvanumber</centerlinkdvanumber>
      <citizenship>citizenship</citizenship>
      <clientid>clientid</clientid>
      <clientprofiletemplateid>clientprofiletemplateid</clientprofiletemplateid>
      <combinedaddress>combinedaddress</combinedaddress>
      <condition>condition</condition>
      <conditionother>conditionother</conditionother>
      <countryofbirthid>countryofbirthid</countryofbirthid>
      <CreatedBy>CreatedBy</CreatedBy>
      <CreatedOn>CreatedOn</CreatedOn>
      <dateofbirth>dateofbirth</dateofbirth>
      <docpath>docpath</docpath>
      <email>email</email>
      <endofservicedate>endofservicedate</endofservicedate>
      <entrydate>entrydate</entrydate>
      <executorid>executorid</executorid>
      <exitdate>exitdate</exitdate>
      <familystatus>familystatus</familystatus>
      <fax>fax</fax>
      <firstname>Firstname</firstname>
      <formtemplateid>formtemplateid</formtemplateid>
      <gender>gender</gender>
      <generalnotes>generalnotes</generalnotes>
      <healthfund>healthfund</healthfund>
      <healthfundname>healthfundname</healthfundname>
      <healthfundnumber>healthfundnumber</healthfundnumber>
      <homephone>homephone</homephone>
      <Id>Id</Id>
      <inactive>inactive</inactive>
      <indigenous>indigenous</indigenous>
      <invoicecycle>invoicecycle</invoicecycle>
      <invoicerecipientid>invoicerecipientid</invoicerecipientid>
      <invoiceweekday>invoiceweekday</invoiceweekday>
      <keyworker>keyworker</keyworker>
      <lastname>lastname</lastname>
      <lastservicedate>lastservicedate</lastservicedate>
      <locked>locked</locked>
      <mailrecipientid>mailrecipientid</mailrecipientid>
      <medicareexpirydate>medicareexpirydate</medicareexpirydate>
      <medicarenumber>medicarenumber</medicarenumber>
      <mobilephone>mobilephone</mobilephone>
      <ModifiedBy>ModifiedBy</ModifiedBy>
      <ModifiedOn>ModifiedOn</ModifiedOn>
      <name>name</name>
      <ndisnumber>ndisnumber</ndisnumber>
      <placeofbirth>placeofbirth</placeofbirth>
      <postcode>postcode</postcode>
      <powerofattorneyfinancialid>powerofattorneyfinancialid</powerofattorneyfinancialid>
      <powerofattorneymedicalid>powerofattorneymedicalid</powerofattorneymedicalid>
      <preferredgender>preferredgender</preferredgender>
      <preferredlanguageid>preferredlanguageid</preferredlanguageid>
      <preferredname>preferredname</preferredname>
      <pricelistid>pricelistid</pricelistid>
      <primarycontactid>primarycontactid</primarycontactid>
      <religion>religion</religion>
      <risknotification>risknotification</risknotification>
      <sendsms>sendsms</sendsms>
      <servicelocation>servicelocation</servicelocation>
      <servicerequired>servicerequired</servicerequired>
      <state>state</state>
      <suburb>suburb</suburb>
      <title>title</title>
      <traveldistance>traveldistance</traveldistance>
      <traveltime>traveltime</traveltime>
      <workphone>workphone</workphone>
    </clientid>
    <CreatedBy>
      CreatedBy
      <address1>address1</address1>
      <address2>address2</address2>
      <age>age</age>
      <allergies>allergies</allergies>
      <allergyinformation>allergyinformation</allergyinformation>
      <branches>branches</branches>
      <carerego>carerego</carerego>
      <carregoexpirydate>carregoexpirydate</carregoexpirydate>
      <childrencheckdate>childrencheckdate</childrencheckdate>
      <childrencheckexpiry>childrencheckexpiry</childrencheckexpiry>
      <combinedaddress>combinedaddress</combinedaddress>
      <companyname>companyname</companyname>
      <comprehensivecarinsurance>comprehensivecarinsurance</comprehensivecarinsurance>
      <confirmationcode>confirmationcode</confirmationcode>
      <contractor>contractor</contractor>
      <contractorabn>contractorabn</contractorabn>
      <contractorname>contractorname</contractorname>
      <contractorprofessionalindemnityinsurance>contractorprofessionalindemnityinsurance</contractorprofessionalindemnityinsurance>
      <contractorpublicliability>contractorpublicliability</contractorpublicliability>
      <contractorworkerscomp>contractorworkerscomp</contractorworkerscomp>
      <CreatedBy>CreatedBy</CreatedBy>
      <CreatedOn>CreatedOn</CreatedOn>
      <dateleft>dateleft</dateleft>
      <dateofbirth>dateofbirth</dateofbirth>
      <datestarted>datestarted</datestarted>
      <defaultbranchid>defaultbranchid</defaultbranchid>
      <deviceid>deviceid</deviceid>
      <docpath>docpath</docpath>
      <driverslicense>driverslicense</driverslicense>
      <driverslicenseexpiry>driverslicenseexpiry</driverslicenseexpiry>
      <driverslicensenumber>driverslicensenumber</driverslicensenumber>
      <driverslicensestate>driverslicensestate</driverslicensestate>
      <driverslicensetype>driverslicensetype</driverslicensetype>
      <email>email</email>
      <emergencycontactemail>emergencycontactemail</emergencycontactemail>
      <emergencycontacthomephone>emergencycontacthomephone</emergencycontacthomephone>
      <emergencycontactmobile>emergencycontactmobile</emergencycontactmobile>
      <emergencycontactname>emergencycontactname</emergencycontactname>
      <emergencycontactrelationship>emergencycontactrelationship</emergencycontactrelationship>
      <emergencycontactworkphone>emergencycontactworkphone</emergencycontactworkphone>
      <employee>employee</employee>
      <employmenttype>employmenttype</employmenttype>
      <firstaidcertification>firstaidcertification</firstaidcertification>
      <firstname>firstname</firstname>
      <friend>friend</friend>
      <fristart>fristart</fristart>
      <gender>gender</gender>
      <generaltrainingnotes>generaltrainingnotes</generaltrainingnotes>
      <haschildrencheckrecord>haschildrencheckrecord</haschildrencheckrecord>
      <haspolicerecord>haspolicerecord</haspolicerecord>
      <homephone>homephone</homephone>
      <hourlyrate>hourlyrate</hourlyrate>
      <Id>Id</Id>
      <inactive>inactive</inactive>
      <insurer>insurer</insurer>
      <jobdescription>jobdescription</jobdescription>
      <jobrole>jobrole</jobrole>
      <lastname>lastname</lastname>
      <lastrosterdate>lastrosterdate</lastrosterdate>
      <locked>locked</locked>
      <managerid>managerid</managerid>
      <maxtravelpayment>maxtravelpayment</maxtravelpayment>
      <medicalinformationinjections>medicalinformationinjections</medicalinformationinjections>
      <member>member</member>
      <memberjobtitle>memberjobtitle</memberjobtitle>
      <membershipdate>membershipdate</membershipdate>
      <middlename>middlename</middlename>
      <mintravelpayment>mintravelpayment</mintravelpayment>
      <mobilephone>mobilephone</mobilephone>
      <ModifiedBy>ModifiedBy</ModifiedBy>
      <ModifiedOn>ModifiedOn</ModifiedOn>
      <monend>monend</monend>
      <monstart>monstart</monstart>
      <name>name</name>
      <onhold>onhold</onhold>
      <payrollid>payrollid</payrollid>
      <paytravelfrom>paytravelfrom</paytravelfrom>
      <paytravelmilage>paytravelmilage</paytravelmilage>
      <paytraveltime>paytraveltime</paytraveltime>
      <policecheckclearanceno>policecheckclearanceno</policecheckclearanceno>
      <policecheckcomments>policecheckcomments</policecheckcomments>
      <policecheckdate>policecheckdate</policecheckdate>
      <policecheckexpiry>policecheckexpiry</policecheckexpiry>
      <policechildrencheck>policechildrencheck</policechildrencheck>
      <policyexpirydate>policyexpirydate</policyexpirydate>
      <policynumber>policynumber</policynumber>
      <positionid>positionid</positionid>
      <postcode>postcode</postcode>
      <preferredname>preferredname</preferredname>
      <pricelistid>pricelistid</pricelistid>
      <privateemail>privateemail</privateemail>
      <qualificationsummary>qualificationsummary</qualificationsummary>
      <remarks>remarks</remarks>
      <remarkshobbies>remarkshobbies</remarkshobbies>
      <rosterinfo>rosterinfo</rosterinfo>
      <satend>satend</satend>
      <satstart>satstart</satstart>
      <smoker>smoker</smoker>
      <state>state</state>
      <statutorydeclaration>statutorydeclaration</statutorydeclaration>
      <statutorydeclarationdate>statutorydeclarationdate</statutorydeclarationdate>
      <suburb>suburb</suburb>
      <sunend>sunend</sunend>
      <sunstart>sunstart</sunstart>
      <tasksperformed>tasksperformed</tasksperformed>
      <thuend>thuend</thuend>
      <thustart>thustart</thustart>
      <title>title</title>
      <traveldistance>traveldistance</traveldistance>
      <travelkmrate>travelkmrate</travelkmrate>
      <traveltime>traveltime</traveltime>
      <tueend>tueend</tueend>
      <tuestart>tuestart</tuestart>
      <type>type</type>
      <volunteer>volunteer</volunteer>
      <wedend>wedend</wedend>
      <wedstart>wedstart</wedstart>
      <workphone>workphone</workphone>
      <worksfri>worksfri</worksfri>
      <worksmon>worksmon</worksmon>
      <workssat>workssat</workssat>
      <workssun>workssun</workssun>
      <worksthu>worksthu</worksthu>
      <workstue>workstue</workstue>
      <workswed>workswed</workswed>
    </CreatedBy>
    <CreatedOn>CreatedOn</CreatedOn>
    <date>date</date>
    <description>description</description>
    <docpath>docpath</docpath>
    <doctorid>
      doctorid
      <abn>abn</abn>
      <address1>address1</address1>
      <address2>address2</address2>
      <afterhoursphone>afterhoursphone</afterhoursphone>
      <CreatedBy>CreatedBy</CreatedBy>
      <CreatedOn>CreatedOn</CreatedOn>
      <docpath>docpath</docpath>
      <email>email</email>
      <Id>Id</Id>
      <inactive>inactive</inactive>
      <locked>locked</locked>
      <mobile>mobile</mobile>
      <mobilephone>mobilephone</mobilephone>
      <ModifiedBy>ModifiedBy</ModifiedBy>
      <ModifiedOn>ModifiedOn</ModifiedOn>
      <Name>Name</Name>
      <phone>phone</phone>
      <postcode>postcode</postcode>
      <pricelistid>pricelistid</pricelistid>
      <primarycontactname>primarycontactname</primarycontactname>
      <primarycontactposition>primarycontactposition</primarycontactposition>
      <rate>rate</rate>
      <ratetype>ratetype</ratetype>
      <serviceprovided>serviceprovided</serviceprovided>
      <state>state</state>
      <suburb>suburb</suburb>
      <type>type</type>
      <website>website</website>
    </doctorid>
    <doctorreport>doctorreport</doctorreport>
    <examinedbydoctor>examinedbydoctor</examinedbydoctor>
    <expectedrecoverydate>expectedrecoverydate</expectedrecoverydate>
    <furtheraction>furtheraction</furtheraction>
    <furtheractiondate>furtheractiondate</furtheractiondate>
    <furtheractionrequired>furtheractionrequired</furtheractionrequired>
    <hospitalised>hospitalised</hospitalised>
    <hospitaltreatment>hospitaltreatment</hospitaltreatment>
    <Id>Id</Id>
    <inactive>inactive</inactive>
    <incorrectclient>incorrectclient</incorrectclient>
    <incorrectdosage>incorrectdosage</incorrectdosage>
    <incorrectmedication>incorrectmedication</incorrectmedication>
    <incorrecttime>incorrecttime</incorrecttime>
    <location>location</location>
    <locked>locked</locked>
    <medicalincident>medicalincident</medicalincident>
    <medicalincidentcomments>medicalincidentcomments</medicalincidentcomments>
    <misreaddirections>misreaddirections</misreaddirections>
    <misreadlabel>misreadlabel</misreadlabel>
    <ModifiedBy>
      ModifiedBy
      <address1>address1</address1>
      <address2>address2</address2>
      <age>age</age>
      <allergies>allergies</allergies>
      <allergyinformation>allergyinformation</allergyinformation>
      <branches>branches</branches>
      <carerego>carerego</carerego>
      <carregoexpirydate>carregoexpirydate</carregoexpirydate>
      <childrencheckdate>childrencheckdate</childrencheckdate>
      <childrencheckexpiry>childrencheckexpiry</childrencheckexpiry>
      <combinedaddress>combinedaddress</combinedaddress>
      <companyname>companyname</companyname>
      <comprehensivecarinsurance>comprehensivecarinsurance</comprehensivecarinsurance>
      <confirmationcode>confirmationcode</confirmationcode>
      <contractor>contractor</contractor>
      <contractorabn>contractorabn</contractorabn>
      <contractorname>contractorname</contractorname>
      <contractorprofessionalindemnityinsurance>contractorprofessionalindemnityinsurance</contractorprofessionalindemnityinsurance>
      <contractorpublicliability>contractorpublicliability</contractorpublicliability>
      <contractorworkerscomp>contractorworkerscomp</contractorworkerscomp>
      <CreatedBy>CreatedBy</CreatedBy>
      <CreatedOn>CreatedOn</CreatedOn>
      <dateleft>dateleft</dateleft>
      <dateofbirth>dateofbirth</dateofbirth>
      <datestarted>datestarted</datestarted>
      <defaultbranchid>defaultbranchid</defaultbranchid>
      <deviceid>deviceid</deviceid>
      <docpath>docpath</docpath>
      <driverslicense>driverslicense</driverslicense>
      <driverslicenseexpiry>driverslicenseexpiry</driverslicenseexpiry>
      <driverslicensenumber>driverslicensenumber</driverslicensenumber>
      <driverslicensestate>driverslicensestate</driverslicensestate>
      <driverslicensetype>driverslicensetype</driverslicensetype>
      <email>email</email>
      <emergencycontactemail>emergencycontactemail</emergencycontactemail>
      <emergencycontacthomephone>emergencycontacthomephone</emergencycontacthomephone>
      <emergencycontactmobile>emergencycontactmobile</emergencycontactmobile>
      <emergencycontactname>emergencycontactname</emergencycontactname>
      <emergencycontactrelationship>emergencycontactrelationship</emergencycontactrelationship>
      <emergencycontactworkphone>emergencycontactworkphone</emergencycontactworkphone>
      <employee>employee</employee>
      <employmenttype>employmenttype</employmenttype>
      <firstaidcertification>firstaidcertification</firstaidcertification>
      <firstname>firstname</firstname>
      <friend>friend</friend>
      <fristart>fristart</fristart>
      <gender>gender</gender>
      <generaltrainingnotes>generaltrainingnotes</generaltrainingnotes>
      <haschildrencheckrecord>haschildrencheckrecord</haschildrencheckrecord>
      <haspolicerecord>haspolicerecord</haspolicerecord>
      <homephone>homephone</homephone>
      <hourlyrate>hourlyrate</hourlyrate>
      <Id>Id</Id>
      <inactive>inactive</inactive>
      <insurer>insurer</insurer>
      <jobdescription>jobdescription</jobdescription>
      <jobrole>jobrole</jobrole>
      <lastname>lastname</lastname>
      <lastrosterdate>lastrosterdate</lastrosterdate>
      <locked>locked</locked>
      <managerid>managerid</managerid>
      <maxtravelpayment>maxtravelpayment</maxtravelpayment>
      <medicalinformationinjections>medicalinformationinjections</medicalinformationinjections>
      <member>member</member>
      <memberjobtitle>memberjobtitle</memberjobtitle>
      <membershipdate>membershipdate</membershipdate>
      <middlename>middlename</middlename>
      <mintravelpayment>mintravelpayment</mintravelpayment>
      <mobilephone>mobilephone</mobilephone>
      <ModifiedBy>ModifiedBy</ModifiedBy>
      <ModifiedOn>ModifiedOn</ModifiedOn>
      <monend>monend</monend>
      <monstart>monstart</monstart>
      <name>name</name>
      <onhold>onhold</onhold>
      <payrollid>payrollid</payrollid>
      <paytravelfrom>paytravelfrom</paytravelfrom>
      <paytravelmilage>paytravelmilage</paytravelmilage>
      <paytraveltime>paytraveltime</paytraveltime>
      <policecheckclearanceno>policecheckclearanceno</policecheckclearanceno>
      <policecheckcomments>policecheckcomments</policecheckcomments>
      <policecheckdate>policecheckdate</policecheckdate>
      <policecheckexpiry>policecheckexpiry</policecheckexpiry>
      <policechildrencheck>policechildrencheck</policechildrencheck>
      <policyexpirydate>policyexpirydate</policyexpirydate>
      <policynumber>policynumber</policynumber>
      <positionid>positionid</positionid>
      <postcode>postcode</postcode>
      <preferredname>preferredname</preferredname>
      <pricelistid>pricelistid</pricelistid>
      <privateemail>privateemail</privateemail>
      <qualificationsummary>qualificationsummary</qualificationsummary>
      <remarks>remarks</remarks>
      <remarkshobbies>remarkshobbies</remarkshobbies>
      <rosterinfo>rosterinfo</rosterinfo>
      <satend>satend</satend>
      <satstart>satstart</satstart>
      <smoker>smoker</smoker>
      <state>state</state>
      <statutorydeclaration>statutorydeclaration</statutorydeclaration>
      <statutorydeclarationdate>statutorydeclarationdate</statutorydeclarationdate>
      <suburb>suburb</suburb>
      <sunend>sunend</sunend>
      <sunstart>sunstart</sunstart>
      <tasksperformed>tasksperformed</tasksperformed>
      <thuend>thuend</thuend>
      <thustart>thustart</thustart>
      <title>title</title>
      <traveldistance>traveldistance</traveldistance>
      <travelkmrate>travelkmrate</travelkmrate>
      <traveltime>traveltime</traveltime>
      <tueend>tueend</tueend>
      <tuestart>tuestart</tuestart>
      <type>type</type>
      <volunteer>volunteer</volunteer>
      <wedend>wedend</wedend>
      <wedstart>wedstart</wedstart>
      <workphone>workphone</workphone>
      <worksfri>worksfri</worksfri>
      <worksmon>worksmon</worksmon>
      <workssat>workssat</workssat>
      <workssun>workssun</workssun>
      <worksthu>worksthu</worksthu>
      <workstue>workstue</workstue>
      <workswed>workswed</workswed>
    </ModifiedBy>
    <ModifiedOn>ModifiedOn</ModifiedOn>
    <name>name</name>
    <notifiedguardian>notifiedguardian</notifiedguardian>
    <notifiedinsurance>notifiedinsurance</notifiedinsurance>
    <notifiedmanagement>notifiedmanagement</notifiedmanagement>
    <notifiedpolice>notifiedpolice</notifiedpolice>
    <notifiedstaff>notifiedstaff</notifiedstaff>
    <omittedmedication.>omittedmedication.</omittedmedication.>
    <othercausescomments>othercausescomments</othercausescomments>
    <otherincidents>otherincidents</otherincidents>
    <reportedby>
      reportedby
      <address1>address1</address1>
      <address2>address2</address2>
      <age>age</age>
      <allergies>allergies</allergies>
      <allergyinformation>allergyinformation</allergyinformation>
      <branches>branches</branches>
      <carerego>carerego</carerego>
      <carregoexpirydate>carregoexpirydate</carregoexpirydate>
      <childrencheckdate>childrencheckdate</childrencheckdate>
      <childrencheckexpiry>childrencheckexpiry</childrencheckexpiry>
      <combinedaddress>combinedaddress</combinedaddress>
      <companyname>companyname</companyname>
      <comprehensivecarinsurance>comprehensivecarinsurance</comprehensivecarinsurance>
      <confirmationcode>confirmationcode</confirmationcode>
      <contractor>contractor</contractor>
      <contractorabn>contractorabn</contractorabn>
      <contractorname>contractorname</contractorname>
      <contractorprofessionalindemnityinsurance>contractorprofessionalindemnityinsurance</contractorprofessionalindemnityinsurance>
      <contractorpublicliability>contractorpublicliability</contractorpublicliability>
      <contractorworkerscomp>contractorworkerscomp</contractorworkerscomp>
      <CreatedBy>CreatedBy</CreatedBy>
      <CreatedOn>CreatedOn</CreatedOn>
      <dateleft>dateleft</dateleft>
      <dateofbirth>dateofbirth</dateofbirth>
      <datestarted>datestarted</datestarted>
      <defaultbranchid>defaultbranchid</defaultbranchid>
      <deviceid>deviceid</deviceid>
      <docpath>docpath</docpath>
      <driverslicense>driverslicense</driverslicense>
      <driverslicenseexpiry>driverslicenseexpiry</driverslicenseexpiry>
      <driverslicensenumber>driverslicensenumber</driverslicensenumber>
      <driverslicensestate>driverslicensestate</driverslicensestate>
      <driverslicensetype>driverslicensetype</driverslicensetype>
      <email>email</email>
      <emergencycontactemail>emergencycontactemail</emergencycontactemail>
      <emergencycontacthomephone>emergencycontacthomephone</emergencycontacthomephone>
      <emergencycontactmobile>emergencycontactmobile</emergencycontactmobile>
      <emergencycontactname>emergencycontactname</emergencycontactname>
      <emergencycontactrelationship>emergencycontactrelationship</emergencycontactrelationship>
      <emergencycontactworkphone>emergencycontactworkphone</emergencycontactworkphone>
      <employee>employee</employee>
      <employmenttype>employmenttype</employmenttype>
      <firstaidcertification>firstaidcertification</firstaidcertification>
      <firstname>firstname</firstname>
      <friend>friend</friend>
      <fristart>fristart</fristart>
      <gender>gender</gender>
      <generaltrainingnotes>generaltrainingnotes</generaltrainingnotes>
      <haschildrencheckrecord>haschildrencheckrecord</haschildrencheckrecord>
      <haspolicerecord>haspolicerecord</haspolicerecord>
      <homephone>homephone</homephone>
      <hourlyrate>hourlyrate</hourlyrate>
      <Id>Id</Id>
      <inactive>inactive</inactive>
      <insurer>insurer</insurer>
      <jobdescription>jobdescription</jobdescription>
      <jobrole>jobrole</jobrole>
      <lastname>lastname</lastname>
      <lastrosterdate>lastrosterdate</lastrosterdate>
      <locked>locked</locked>
      <managerid>managerid</managerid>
      <maxtravelpayment>maxtravelpayment</maxtravelpayment>
      <medicalinformationinjections>medicalinformationinjections</medicalinformationinjections>
      <member>member</member>
      <memberjobtitle>memberjobtitle</memberjobtitle>
      <membershipdate>membershipdate</membershipdate>
      <middlename>middlename</middlename>
      <mintravelpayment>mintravelpayment</mintravelpayment>
      <mobilephone>mobilephone</mobilephone>
      <ModifiedBy>ModifiedBy</ModifiedBy>
      <ModifiedOn>ModifiedOn</ModifiedOn>
      <monend>monend</monend>
      <monstart>monstart</monstart>
      <name>name</name>
      <onhold>onhold</onhold>
      <payrollid>payrollid</payrollid>
      <paytravelfrom>paytravelfrom</paytravelfrom>
      <paytravelmilage>paytravelmilage</paytravelmilage>
      <paytraveltime>paytraveltime</paytraveltime>
      <policecheckclearanceno>policecheckclearanceno</policecheckclearanceno>
      <policecheckcomments>policecheckcomments</policecheckcomments>
      <policecheckdate>policecheckdate</policecheckdate>
      <policecheckexpiry>policecheckexpiry</policecheckexpiry>
      <policechildrencheck>policechildrencheck</policechildrencheck>
      <policyexpirydate>policyexpirydate</policyexpirydate>
      <policynumber>policynumber</policynumber>
      <positionid>positionid</positionid>
      <postcode>postcode</postcode>
      <preferredname>preferredname</preferredname>
      <pricelistid>pricelistid</pricelistid>
      <privateemail>privateemail</privateemail>
      <qualificationsummary>qualificationsummary</qualificationsummary>
      <remarks>remarks</remarks>
      <remarkshobbies>remarkshobbies</remarkshobbies>
      <rosterinfo>rosterinfo</rosterinfo>
      <satend>satend</satend>
      <satstart>satstart</satstart>
      <smoker>smoker</smoker>
      <state>state</state>
      <statutorydeclaration>statutorydeclaration</statutorydeclaration>
      <statutorydeclarationdate>statutorydeclarationdate</statutorydeclarationdate>
      <suburb>suburb</suburb>
      <sunend>sunend</sunend>
      <sunstart>sunstart</sunstart>
      <tasksperformed>tasksperformed</tasksperformed>
      <thuend>thuend</thuend>
      <thustart>thustart</thustart>
      <title>title</title>
      <traveldistance>traveldistance</traveldistance>
      <travelkmrate>travelkmrate</travelkmrate>
      <traveltime>traveltime</traveltime>
      <tueend>tueend</tueend>
      <tuestart>tuestart</tuestart>
      <type>type</type>
      <volunteer>volunteer</volunteer>
      <wedend>wedend</wedend>
      <wedstart>wedstart</wedstart>
      <workphone>workphone</workphone>
      <worksfri>worksfri</worksfri>
      <worksmon>worksmon</worksmon>
      <workssat>workssat</workssat>
      <workssun>workssun</workssun>
      <worksthu>worksthu</worksthu>
      <workstue>workstue</workstue>
      <workswed>workswed</workswed>
    </reportedby>
    <reportfiledby>reportfiledby</reportfiledby>
    <reportfiledphone>reportfiledphone</reportfiledphone>
    <status>status</status>
    <supportcoordinationserviceproviderid>
      supportcoordinationserviceproviderid
      <id>id</id>
      <name>name</name>
      <inactive>inactive</inactive>
      <locked>locked</locked>
      <docpath>docpath</docpath>
      <createdby>createdby</createdby>
      <createdon>createdon</createdon>
      <modifiedby>modifiedby</modifiedby>
      <modifiedon>modifiedon</modifiedon>
      <supportcoordinationserviceid>supportcoordinationserviceid</supportcoordinationserviceid>
      <serviceproviderid>serviceproviderid</serviceproviderid>
      <servicehours>servicehours</servicehours>
      <budgetpercentage>budgetpercentage</budgetpercentage>
      <quotedamount>quotedamount</quotedamount>
      <datefrom>datefrom</datefrom>
      <dateto>dateto</dateto>
      <quoterequestdate>quoterequestdate</quoterequestdate>
      <metwithclient>metwithclient</metwithclient>
      <comments>comments</comments>
      <detailsofprovidedservice>detailsofprovidedservice</detailsofprovidedservice>
      <quoteaccepted>quoteaccepted</quoteaccepted>
      <quotedate>quotedate</quotedate>
      <quotenumber>quotenumber</quotenumber>
    </supportcoordinationserviceproviderid>
    <type>type</type>
    <userid>
      userid
      <address1>address1</address1>
      <address2>address2</address2>
      <age>age</age>
      <allergies>allergies</allergies>
      <allergyinformation>allergyinformation</allergyinformation>
      <branches>branches</branches>
      <carerego>carerego</carerego>
      <carregoexpirydate>carregoexpirydate</carregoexpirydate>
      <childrencheckdate>childrencheckdate</childrencheckdate>
      <childrencheckexpiry>childrencheckexpiry</childrencheckexpiry>
      <combinedaddress>combinedaddress</combinedaddress>
      <companyname>companyname</companyname>
      <comprehensivecarinsurance>comprehensivecarinsurance</comprehensivecarinsurance>
      <confirmationcode>confirmationcode</confirmationcode>
      <contractor>contractor</contractor>
      <contractorabn>contractorabn</contractorabn>
      <contractorname>contractorname</contractorname>
      <contractorprofessionalindemnityinsurance>contractorprofessionalindemnityinsurance</contractorprofessionalindemnityinsurance>
      <contractorpublicliability>contractorpublicliability</contractorpublicliability>
      <contractorworkerscomp>contractorworkerscomp</contractorworkerscomp>
      <CreatedBy>CreatedBy</CreatedBy>
      <CreatedOn>CreatedOn</CreatedOn>
      <dateleft>dateleft</dateleft>
      <dateofbirth>dateofbirth</dateofbirth>
      <datestarted>datestarted</datestarted>
      <defaultbranchid>defaultbranchid</defaultbranchid>
      <deviceid>deviceid</deviceid>
      <docpath>docpath</docpath>
      <driverslicense>driverslicense</driverslicense>
      <driverslicenseexpiry>driverslicenseexpiry</driverslicenseexpiry>
      <driverslicensenumber>driverslicensenumber</driverslicensenumber>
      <driverslicensestate>driverslicensestate</driverslicensestate>
      <driverslicensetype>driverslicensetype</driverslicensetype>
      <email>email</email>
      <emergencycontactemail>emergencycontactemail</emergencycontactemail>
      <emergencycontacthomephone>emergencycontacthomephone</emergencycontacthomephone>
      <emergencycontactmobile>emergencycontactmobile</emergencycontactmobile>
      <emergencycontactname>emergencycontactname</emergencycontactname>
      <emergencycontactrelationship>emergencycontactrelationship</emergencycontactrelationship>
      <emergencycontactworkphone>emergencycontactworkphone</emergencycontactworkphone>
      <employee>employee</employee>
      <employmenttype>employmenttype</employmenttype>
      <firstaidcertification>firstaidcertification</firstaidcertification>
      <firstname>firstname</firstname>
      <friend>friend</friend>
      <fristart>fristart</fristart>
      <gender>gender</gender>
      <generaltrainingnotes>generaltrainingnotes</generaltrainingnotes>
      <haschildrencheckrecord>haschildrencheckrecord</haschildrencheckrecord>
      <haspolicerecord>haspolicerecord</haspolicerecord>
      <homephone>homephone</homephone>
      <hourlyrate>hourlyrate</hourlyrate>
      <Id>Id</Id>
      <inactive>inactive</inactive>
      <insurer>insurer</insurer>
      <jobdescription>jobdescription</jobdescription>
      <jobrole>jobrole</jobrole>
      <lastname>lastname</lastname>
      <lastrosterdate>lastrosterdate</lastrosterdate>
      <locked>locked</locked>
      <managerid>managerid</managerid>
      <maxtravelpayment>maxtravelpayment</maxtravelpayment>
      <medicalinformationinjections>medicalinformationinjections</medicalinformationinjections>
      <member>member</member>
      <memberjobtitle>memberjobtitle</memberjobtitle>
      <membershipdate>membershipdate</membershipdate>
      <middlename>middlename</middlename>
      <mintravelpayment>mintravelpayment</mintravelpayment>
      <mobilephone>mobilephone</mobilephone>
      <ModifiedBy>ModifiedBy</ModifiedBy>
      <ModifiedOn>ModifiedOn</ModifiedOn>
      <monend>monend</monend>
      <monstart>monstart</monstart>
      <name>name</name>
      <onhold>onhold</onhold>
      <payrollid>payrollid</payrollid>
      <paytravelfrom>paytravelfrom</paytravelfrom>
      <paytravelmilage>paytravelmilage</paytravelmilage>
      <paytraveltime>paytraveltime</paytraveltime>
      <policecheckclearanceno>policecheckclearanceno</policecheckclearanceno>
      <policecheckcomments>policecheckcomments</policecheckcomments>
      <policecheckdate>policecheckdate</policecheckdate>
      <policecheckexpiry>policecheckexpiry</policecheckexpiry>
      <policechildrencheck>policechildrencheck</policechildrencheck>
      <policyexpirydate>policyexpirydate</policyexpirydate>
      <policynumber>policynumber</policynumber>
      <positionid>positionid</positionid>
      <postcode>postcode</postcode>
      <preferredname>preferredname</preferredname>
      <pricelistid>pricelistid</pricelistid>
      <privateemail>privateemail</privateemail>
      <qualificationsummary>qualificationsummary</qualificationsummary>
      <remarks>remarks</remarks>
      <remarkshobbies>remarkshobbies</remarkshobbies>
      <rosterinfo>rosterinfo</rosterinfo>
      <satend>satend</satend>
      <satstart>satstart</satstart>
      <smoker>smoker</smoker>
      <state>state</state>
      <statutorydeclaration>statutorydeclaration</statutorydeclaration>
      <statutorydeclarationdate>statutorydeclarationdate</statutorydeclarationdate>
      <suburb>suburb</suburb>
      <sunend>sunend</sunend>
      <sunstart>sunstart</sunstart>
      <tasksperformed>tasksperformed</tasksperformed>
      <thuend>thuend</thuend>
      <thustart>thustart</thustart>
      <title>title</title>
      <traveldistance>traveldistance</traveldistance>
      <travelkmrate>travelkmrate</travelkmrate>
      <traveltime>traveltime</traveltime>
      <tueend>tueend</tueend>
      <tuestart>tuestart</tuestart>
      <type>type</type>
      <volunteer>volunteer</volunteer>
      <wedend>wedend</wedend>
      <wedstart>wedstart</wedstart>
      <workphone>workphone</workphone>
      <worksfri>worksfri</worksfri>
      <worksmon>worksmon</worksmon>
      <workssat>workssat</workssat>
      <workssun>workssun</workssun>
      <worksthu>worksthu</worksthu>
      <workstue>workstue</workstue>
      <workswed>workswed</workswed>
    </userid>
    <witnesses>witnesses</witnesses>
  </incident>
</root>
</file>

<file path=customXml/itemProps1.xml><?xml version="1.0" encoding="utf-8"?>
<ds:datastoreItem xmlns:ds="http://schemas.openxmlformats.org/officeDocument/2006/customXml" ds:itemID="{88E81A45-98C0-4D79-952A-E8203CE59AAC}">
  <ds:schemaRefs>
    <ds:schemaRef ds:uri="http://brevity.com.au/inciden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ePoint Service</dc:creator>
  <cp:keywords/>
  <dc:description/>
  <cp:lastModifiedBy>Bilal Mafawalla</cp:lastModifiedBy>
  <cp:revision>2</cp:revision>
  <dcterms:created xsi:type="dcterms:W3CDTF">2019-03-22T04:57:00Z</dcterms:created>
  <dcterms:modified xsi:type="dcterms:W3CDTF">2019-03-22T04:57:00Z</dcterms:modified>
</cp:coreProperties>
</file>